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92771" w:rsidP="009344FF">
      <w:r w:rsidRPr="00792771">
        <w:t>It is ready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F4460" w:rsidRPr="0065213F" w:rsidRDefault="00170538" w:rsidP="009344FF">
      <w:bookmarkStart w:id="0" w:name="_GoBack"/>
      <w:proofErr w:type="spellStart"/>
      <w:r w:rsidRPr="0065213F">
        <w:t>Dr.</w:t>
      </w:r>
      <w:proofErr w:type="spellEnd"/>
      <w:r w:rsidRPr="0065213F">
        <w:t xml:space="preserve">  Andrzej Kowalski, Jan Kochanowski University, Poland</w:t>
      </w:r>
      <w:bookmarkEnd w:id="0"/>
    </w:p>
    <w:sectPr w:rsidR="004F4460" w:rsidRPr="006521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MLYwMTQ0trA0NLFQ0lEKTi0uzszPAykwrAUANRNc7SwAAAA="/>
  </w:docVars>
  <w:rsids>
    <w:rsidRoot w:val="00A72896"/>
    <w:rsid w:val="00170538"/>
    <w:rsid w:val="002C0B2C"/>
    <w:rsid w:val="004F4460"/>
    <w:rsid w:val="0065213F"/>
    <w:rsid w:val="0079277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69391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2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4T07:45:00Z</dcterms:modified>
</cp:coreProperties>
</file>